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636" w:type="dxa"/>
        <w:tblLook w:val="04A0" w:firstRow="1" w:lastRow="0" w:firstColumn="1" w:lastColumn="0" w:noHBand="0" w:noVBand="1"/>
      </w:tblPr>
      <w:tblGrid>
        <w:gridCol w:w="1296"/>
        <w:gridCol w:w="1297"/>
        <w:gridCol w:w="1671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744877D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ticaTest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90B6DAA" w:rsidR="00F250B6" w:rsidRPr="00F250B6" w:rsidRDefault="00F250B6" w:rsidP="0086751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86751D">
              <w:rPr>
                <w:rFonts w:eastAsia="Times New Roman" w:cstheme="minorHAnsi"/>
                <w:lang w:eastAsia="en-GB"/>
              </w:rPr>
              <w:t>the functionality of  Vertica Web Test</w:t>
            </w:r>
          </w:p>
        </w:tc>
      </w:tr>
      <w:tr w:rsidR="00F250B6" w:rsidRPr="00F250B6" w14:paraId="6632E772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8FE8FA0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rapull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rikant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0B15E7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1B88E28" w:rsidR="00F250B6" w:rsidRPr="00F250B6" w:rsidRDefault="0086751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A3521E0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rapull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rikant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2EBAEE6" w:rsidR="00F250B6" w:rsidRPr="00F250B6" w:rsidRDefault="0086751D" w:rsidP="0086751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ch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86751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65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86751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261F10F" w:rsidR="00F250B6" w:rsidRPr="00F250B6" w:rsidRDefault="00F250B6" w:rsidP="00F4238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16A1883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DF39DF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tbl>
      <w:tblPr>
        <w:tblStyle w:val="TableGrid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1701"/>
        <w:gridCol w:w="1843"/>
        <w:gridCol w:w="1134"/>
        <w:gridCol w:w="1276"/>
        <w:gridCol w:w="1417"/>
        <w:gridCol w:w="1985"/>
        <w:gridCol w:w="1842"/>
        <w:gridCol w:w="1985"/>
      </w:tblGrid>
      <w:tr w:rsidR="000E1AC7" w:rsidRPr="000E1AC7" w14:paraId="1F208316" w14:textId="77777777" w:rsidTr="00D16830">
        <w:tc>
          <w:tcPr>
            <w:tcW w:w="1384" w:type="dxa"/>
            <w:shd w:val="clear" w:color="auto" w:fill="FFFFC1"/>
          </w:tcPr>
          <w:p w14:paraId="09BC0131" w14:textId="50F876D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CASE#</w:t>
            </w:r>
          </w:p>
        </w:tc>
        <w:tc>
          <w:tcPr>
            <w:tcW w:w="1701" w:type="dxa"/>
            <w:shd w:val="clear" w:color="auto" w:fill="FFFFC1"/>
          </w:tcPr>
          <w:p w14:paraId="0C867013" w14:textId="69C13D93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SCENARIO</w:t>
            </w:r>
          </w:p>
        </w:tc>
        <w:tc>
          <w:tcPr>
            <w:tcW w:w="1843" w:type="dxa"/>
            <w:shd w:val="clear" w:color="auto" w:fill="FFFFC1"/>
          </w:tcPr>
          <w:p w14:paraId="1C863004" w14:textId="35642464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CASE</w:t>
            </w:r>
          </w:p>
        </w:tc>
        <w:tc>
          <w:tcPr>
            <w:tcW w:w="1134" w:type="dxa"/>
            <w:shd w:val="clear" w:color="auto" w:fill="FFFFC1"/>
          </w:tcPr>
          <w:p w14:paraId="62ECDC3F" w14:textId="5DD4F10F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PRE-CONDITION</w:t>
            </w:r>
          </w:p>
        </w:tc>
        <w:tc>
          <w:tcPr>
            <w:tcW w:w="1276" w:type="dxa"/>
            <w:shd w:val="clear" w:color="auto" w:fill="FFFFC1"/>
          </w:tcPr>
          <w:p w14:paraId="33CA5213" w14:textId="4D30B96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STEPS</w:t>
            </w:r>
          </w:p>
        </w:tc>
        <w:tc>
          <w:tcPr>
            <w:tcW w:w="1417" w:type="dxa"/>
            <w:shd w:val="clear" w:color="auto" w:fill="FFFFC1"/>
          </w:tcPr>
          <w:p w14:paraId="73BB8009" w14:textId="61453593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DATA</w:t>
            </w:r>
          </w:p>
        </w:tc>
        <w:tc>
          <w:tcPr>
            <w:tcW w:w="1985" w:type="dxa"/>
            <w:shd w:val="clear" w:color="auto" w:fill="FFFFC1"/>
          </w:tcPr>
          <w:p w14:paraId="7B2BD100" w14:textId="37253918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EXPECTED RESULT</w:t>
            </w:r>
          </w:p>
        </w:tc>
        <w:tc>
          <w:tcPr>
            <w:tcW w:w="1842" w:type="dxa"/>
            <w:shd w:val="clear" w:color="auto" w:fill="FFFFC1"/>
          </w:tcPr>
          <w:p w14:paraId="5C08A40C" w14:textId="306A5E3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ACTUAL RESULT</w:t>
            </w:r>
          </w:p>
        </w:tc>
        <w:tc>
          <w:tcPr>
            <w:tcW w:w="1985" w:type="dxa"/>
            <w:shd w:val="clear" w:color="auto" w:fill="FFFFC1"/>
          </w:tcPr>
          <w:p w14:paraId="528A4FB4" w14:textId="618B257E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 STATUS</w:t>
            </w:r>
          </w:p>
        </w:tc>
      </w:tr>
      <w:tr w:rsidR="000E1AC7" w14:paraId="2258F34A" w14:textId="77777777" w:rsidTr="00D16830">
        <w:tc>
          <w:tcPr>
            <w:tcW w:w="1384" w:type="dxa"/>
          </w:tcPr>
          <w:p w14:paraId="3D519C8A" w14:textId="6F5AA4B0" w:rsidR="000E1AC7" w:rsidRDefault="000E1AC7">
            <w:pPr>
              <w:rPr>
                <w:rFonts w:cstheme="minorHAnsi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701" w:type="dxa"/>
          </w:tcPr>
          <w:p w14:paraId="7EEF20C9" w14:textId="1EF8F3D5" w:rsidR="000E1AC7" w:rsidRDefault="000E1AC7" w:rsidP="00D16830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should load a </w:t>
            </w:r>
            <w:r w:rsidRPr="0086751D">
              <w:rPr>
                <w:rFonts w:eastAsia="Times New Roman" w:cstheme="minorHAnsi"/>
                <w:lang w:eastAsia="en-GB"/>
              </w:rPr>
              <w:t>single page</w:t>
            </w:r>
          </w:p>
        </w:tc>
        <w:tc>
          <w:tcPr>
            <w:tcW w:w="1843" w:type="dxa"/>
          </w:tcPr>
          <w:p w14:paraId="36C9CA3D" w14:textId="6CDB6E96" w:rsidR="000E1AC7" w:rsidRDefault="000E1AC7" w:rsidP="000E1AC7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Loading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134" w:type="dxa"/>
          </w:tcPr>
          <w:p w14:paraId="76604C84" w14:textId="406B25B2" w:rsidR="000E1AC7" w:rsidRDefault="000E1AC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764534B" w14:textId="19854F8B" w:rsidR="000E1AC7" w:rsidRDefault="00D16830" w:rsidP="00D97A4F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index.html </w:t>
            </w:r>
            <w:r w:rsidR="00D97A4F">
              <w:rPr>
                <w:rFonts w:eastAsia="Times New Roman" w:cstheme="minorHAnsi"/>
                <w:lang w:eastAsia="en-GB"/>
              </w:rPr>
              <w:t>in chrome browser</w:t>
            </w:r>
          </w:p>
        </w:tc>
        <w:tc>
          <w:tcPr>
            <w:tcW w:w="1417" w:type="dxa"/>
          </w:tcPr>
          <w:p w14:paraId="0EDC6174" w14:textId="5B20FFEF" w:rsidR="000E1AC7" w:rsidRDefault="00BD3B33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79366A0" w14:textId="11709400" w:rsidR="000E1AC7" w:rsidRDefault="00BD3B33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should load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842" w:type="dxa"/>
          </w:tcPr>
          <w:p w14:paraId="79D181BB" w14:textId="49B90C7D" w:rsidR="000E1AC7" w:rsidRDefault="00BD3B33" w:rsidP="00BD3B33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is loading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985" w:type="dxa"/>
          </w:tcPr>
          <w:p w14:paraId="756AEED2" w14:textId="6031423B" w:rsidR="000E1AC7" w:rsidRDefault="000E1AC7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0E1AC7" w14:paraId="32641FCC" w14:textId="77777777" w:rsidTr="00D16830">
        <w:tc>
          <w:tcPr>
            <w:tcW w:w="1384" w:type="dxa"/>
          </w:tcPr>
          <w:p w14:paraId="497A213E" w14:textId="56171C95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6D5A2CAD" w14:textId="14A527EA" w:rsidR="000E1AC7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>content</w:t>
            </w:r>
            <w:r w:rsidRPr="00D16830"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61663395" w14:textId="13811AE9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>with</w:t>
            </w:r>
            <w:r w:rsidRPr="00D16830">
              <w:rPr>
                <w:rFonts w:cstheme="minorHAnsi"/>
              </w:rPr>
              <w:t xml:space="preserve"> some fixed text, a basic radio control, a</w:t>
            </w:r>
          </w:p>
          <w:p w14:paraId="3770CAEE" w14:textId="28D5B652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134" w:type="dxa"/>
          </w:tcPr>
          <w:p w14:paraId="7D25DD74" w14:textId="5AF20687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30ADB8E8" w14:textId="093A18A4" w:rsidR="00D16830" w:rsidRPr="00D16830" w:rsidRDefault="00D97A4F" w:rsidP="00D16830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 w:rsidRPr="00D16830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139B693C" w14:textId="1BE152EB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2A66E827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 xml:space="preserve">should </w:t>
            </w:r>
            <w:r w:rsidRPr="00D16830">
              <w:rPr>
                <w:rFonts w:cstheme="minorHAnsi"/>
              </w:rPr>
              <w:t>contain some fixed text, a basic radio control, a</w:t>
            </w:r>
          </w:p>
          <w:p w14:paraId="4C20EB2D" w14:textId="48E4F8CF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842" w:type="dxa"/>
          </w:tcPr>
          <w:p w14:paraId="4B0DC26D" w14:textId="1F0F0FF9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header</w:t>
            </w:r>
            <w:r>
              <w:rPr>
                <w:rFonts w:cstheme="minorHAnsi"/>
              </w:rPr>
              <w:t xml:space="preserve"> is</w:t>
            </w:r>
            <w:r w:rsidRPr="00D1683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with</w:t>
            </w:r>
            <w:r w:rsidRPr="00D16830">
              <w:rPr>
                <w:rFonts w:cstheme="minorHAnsi"/>
              </w:rPr>
              <w:t xml:space="preserve"> some fixed text, a basic radio control, a</w:t>
            </w:r>
          </w:p>
          <w:p w14:paraId="44C5DF54" w14:textId="69E8B25A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985" w:type="dxa"/>
          </w:tcPr>
          <w:p w14:paraId="76158389" w14:textId="1FE47ECD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0E1AC7" w14:paraId="692CAB5C" w14:textId="77777777" w:rsidTr="00D16830">
        <w:tc>
          <w:tcPr>
            <w:tcW w:w="1384" w:type="dxa"/>
          </w:tcPr>
          <w:p w14:paraId="4624A6DB" w14:textId="25537853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701" w:type="dxa"/>
          </w:tcPr>
          <w:p w14:paraId="7509F504" w14:textId="77836EF3" w:rsid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centre </w:t>
            </w:r>
            <w:r>
              <w:rPr>
                <w:rFonts w:cstheme="minorHAnsi"/>
              </w:rPr>
              <w:lastRenderedPageBreak/>
              <w:t xml:space="preserve">should </w:t>
            </w:r>
            <w:r w:rsidRPr="00D16830">
              <w:rPr>
                <w:rFonts w:cstheme="minorHAnsi"/>
              </w:rPr>
              <w:t>display area contains a small panel.</w:t>
            </w:r>
            <w:r>
              <w:t xml:space="preserve"> </w:t>
            </w:r>
          </w:p>
          <w:p w14:paraId="0721FFEC" w14:textId="0C384DB4" w:rsidR="000E1AC7" w:rsidRDefault="000E1AC7" w:rsidP="00D16830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906CF93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lastRenderedPageBreak/>
              <w:t xml:space="preserve">The centre </w:t>
            </w:r>
            <w:r w:rsidRPr="00D16830">
              <w:rPr>
                <w:rFonts w:cstheme="minorHAnsi"/>
              </w:rPr>
              <w:lastRenderedPageBreak/>
              <w:t>section to display area containing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3E63A47A" w14:textId="5556057B" w:rsidR="000E1AC7" w:rsidRP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134" w:type="dxa"/>
          </w:tcPr>
          <w:p w14:paraId="0FA9A873" w14:textId="59347FE2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7AB00C3B" w14:textId="0D1C0F5F" w:rsidR="000E1AC7" w:rsidRDefault="00D97A4F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</w:t>
            </w:r>
            <w:r>
              <w:rPr>
                <w:rFonts w:eastAsia="Times New Roman" w:cstheme="minorHAnsi"/>
                <w:lang w:eastAsia="en-GB"/>
              </w:rPr>
              <w:lastRenderedPageBreak/>
              <w:t>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4ED22613" w14:textId="5A0067C0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985" w:type="dxa"/>
          </w:tcPr>
          <w:p w14:paraId="576EBB17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centre </w:t>
            </w:r>
            <w:r>
              <w:rPr>
                <w:rFonts w:cstheme="minorHAnsi"/>
              </w:rPr>
              <w:t xml:space="preserve">should </w:t>
            </w:r>
            <w:r w:rsidRPr="00D16830">
              <w:rPr>
                <w:rFonts w:cstheme="minorHAnsi"/>
              </w:rPr>
              <w:lastRenderedPageBreak/>
              <w:t>display area contains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6F0B7D71" w14:textId="4E0C58DE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842" w:type="dxa"/>
          </w:tcPr>
          <w:p w14:paraId="5E5CBDD5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lastRenderedPageBreak/>
              <w:t xml:space="preserve">The centre </w:t>
            </w:r>
            <w:r>
              <w:rPr>
                <w:rFonts w:cstheme="minorHAnsi"/>
              </w:rPr>
              <w:lastRenderedPageBreak/>
              <w:t xml:space="preserve">section to </w:t>
            </w:r>
            <w:r w:rsidRPr="00D16830">
              <w:rPr>
                <w:rFonts w:cstheme="minorHAnsi"/>
              </w:rPr>
              <w:t>display area contain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5390B503" w14:textId="26EB83E0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985" w:type="dxa"/>
          </w:tcPr>
          <w:p w14:paraId="717D2621" w14:textId="45176A83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D16830" w14:paraId="2FDF981C" w14:textId="77777777" w:rsidTr="00D16830">
        <w:tc>
          <w:tcPr>
            <w:tcW w:w="1384" w:type="dxa"/>
          </w:tcPr>
          <w:p w14:paraId="71B6CD7F" w14:textId="342EE6A4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</w:t>
            </w:r>
          </w:p>
        </w:tc>
        <w:tc>
          <w:tcPr>
            <w:tcW w:w="1701" w:type="dxa"/>
          </w:tcPr>
          <w:p w14:paraId="0CF6829E" w14:textId="5EA0F4C8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843" w:type="dxa"/>
          </w:tcPr>
          <w:p w14:paraId="67FD9614" w14:textId="5DE6ACFC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uld show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134" w:type="dxa"/>
          </w:tcPr>
          <w:p w14:paraId="06735D54" w14:textId="7AECF2C8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12D00DC0" w14:textId="2517C687" w:rsidR="00D16830" w:rsidRDefault="00D97A4F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52AC34FF" w14:textId="5BB27F37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37A07F5" w14:textId="120FBCC5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uld show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842" w:type="dxa"/>
          </w:tcPr>
          <w:p w14:paraId="129D1E3D" w14:textId="74C2F076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wing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985" w:type="dxa"/>
          </w:tcPr>
          <w:p w14:paraId="309DC6C7" w14:textId="2534F8CA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D16830" w14:paraId="3E466F9B" w14:textId="77777777" w:rsidTr="00D16830">
        <w:tc>
          <w:tcPr>
            <w:tcW w:w="1384" w:type="dxa"/>
          </w:tcPr>
          <w:p w14:paraId="2FDB3F84" w14:textId="7C391EF1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2805577E" w14:textId="7CA20814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D16830">
              <w:rPr>
                <w:rFonts w:cstheme="minorHAnsi"/>
              </w:rPr>
              <w:t xml:space="preserve"> fixed height position header and fixed height footer. </w:t>
            </w:r>
          </w:p>
          <w:p w14:paraId="09208086" w14:textId="4F32FEEC" w:rsidR="00D16830" w:rsidRDefault="00D16830" w:rsidP="00D16830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10341A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page should have a fixed height position header and fixed height footer. The footer should stay attached to the bottom of the page</w:t>
            </w:r>
          </w:p>
          <w:p w14:paraId="6AABB411" w14:textId="77777777" w:rsidR="00D16830" w:rsidRP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should not display a scrollbar until interior components</w:t>
            </w:r>
          </w:p>
          <w:p w14:paraId="3EEF58CA" w14:textId="5827DC39" w:rsid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134" w:type="dxa"/>
          </w:tcPr>
          <w:p w14:paraId="7F2E1B7D" w14:textId="76E59251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26E19002" w14:textId="409CC7FB" w:rsidR="00D16830" w:rsidRDefault="00D97A4F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365E7179" w14:textId="6FD095DB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714D0257" w14:textId="77777777" w:rsidR="00D16830" w:rsidRPr="00D16830" w:rsidRDefault="00D1683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page should have a fixed height position header and fixed height footer. The footer should stay attached to the bottom of the page</w:t>
            </w:r>
          </w:p>
          <w:p w14:paraId="325FBF9D" w14:textId="77777777" w:rsidR="00D16830" w:rsidRPr="00D16830" w:rsidRDefault="00D16830" w:rsidP="0015175F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should not display a scrollbar until interior components</w:t>
            </w:r>
          </w:p>
          <w:p w14:paraId="6033F324" w14:textId="1E46B531" w:rsidR="00D16830" w:rsidRDefault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842" w:type="dxa"/>
          </w:tcPr>
          <w:p w14:paraId="70AC91B7" w14:textId="391F4B24" w:rsidR="00D16830" w:rsidRPr="00D16830" w:rsidRDefault="00D1683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page hav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fixed height position header and fixed height footer. The footer stay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ttached to the bottom of the page</w:t>
            </w:r>
          </w:p>
          <w:p w14:paraId="275F0AD9" w14:textId="0FEF86CB" w:rsidR="00D16830" w:rsidRPr="00D16830" w:rsidRDefault="00D16830" w:rsidP="0015175F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not display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scrollbar until interior components</w:t>
            </w:r>
          </w:p>
          <w:p w14:paraId="57E486A5" w14:textId="042FF9EE" w:rsidR="00D16830" w:rsidRDefault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985" w:type="dxa"/>
          </w:tcPr>
          <w:p w14:paraId="750E3CFB" w14:textId="7312E5DF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75F70700" w14:textId="77777777" w:rsidTr="00D16830">
        <w:tc>
          <w:tcPr>
            <w:tcW w:w="1384" w:type="dxa"/>
          </w:tcPr>
          <w:p w14:paraId="2F34620E" w14:textId="37099655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6</w:t>
            </w:r>
          </w:p>
        </w:tc>
        <w:tc>
          <w:tcPr>
            <w:tcW w:w="1701" w:type="dxa"/>
          </w:tcPr>
          <w:p w14:paraId="45460BD3" w14:textId="0BA623CE" w:rsidR="002303D0" w:rsidRDefault="002303D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The interior display area</w:t>
            </w:r>
          </w:p>
          <w:p w14:paraId="07A27746" w14:textId="712F1990" w:rsidR="002303D0" w:rsidRDefault="002303D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14FD0049" w14:textId="77777777" w:rsidR="002303D0" w:rsidRPr="00D16830" w:rsidRDefault="002303D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interior display area should be a fixed height of 400 pixels regardless of browser size. The footer will be allowed to separate from the</w:t>
            </w:r>
          </w:p>
          <w:p w14:paraId="7EC67724" w14:textId="49009B27" w:rsidR="002303D0" w:rsidRDefault="002303D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134" w:type="dxa"/>
          </w:tcPr>
          <w:p w14:paraId="1ED5A18E" w14:textId="36558DF6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04A399A2" w14:textId="6B19287B" w:rsidR="002303D0" w:rsidRDefault="00D97A4F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1349958D" w14:textId="5F5FB7C8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1E7FC157" w14:textId="77777777" w:rsidR="002303D0" w:rsidRPr="00D16830" w:rsidRDefault="002303D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interior display area should be a fixed height of 400 pixels regardless of browser size. The footer will be allowed to separate from the</w:t>
            </w:r>
          </w:p>
          <w:p w14:paraId="08FAF075" w14:textId="2628DDE8" w:rsidR="002303D0" w:rsidRDefault="002303D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842" w:type="dxa"/>
          </w:tcPr>
          <w:p w14:paraId="2CFA9AAD" w14:textId="51FE0553" w:rsidR="002303D0" w:rsidRPr="00D16830" w:rsidRDefault="002303D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interior display area </w:t>
            </w:r>
            <w:proofErr w:type="gramStart"/>
            <w:r>
              <w:rPr>
                <w:rFonts w:cstheme="minorHAnsi"/>
              </w:rPr>
              <w:t xml:space="preserve">has </w:t>
            </w:r>
            <w:r w:rsidRPr="00D16830">
              <w:rPr>
                <w:rFonts w:cstheme="minorHAnsi"/>
              </w:rPr>
              <w:t xml:space="preserve"> a</w:t>
            </w:r>
            <w:proofErr w:type="gramEnd"/>
            <w:r w:rsidRPr="00D16830">
              <w:rPr>
                <w:rFonts w:cstheme="minorHAnsi"/>
              </w:rPr>
              <w:t xml:space="preserve"> fixed height of 400 pixels regardless of browser size. The footer will be allowed to separate from the</w:t>
            </w:r>
          </w:p>
          <w:p w14:paraId="5290A912" w14:textId="250CAC2D" w:rsidR="002303D0" w:rsidRDefault="002303D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985" w:type="dxa"/>
          </w:tcPr>
          <w:p w14:paraId="12B2F1E8" w14:textId="16C95F4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27CC9823" w14:textId="77777777" w:rsidTr="00D16830">
        <w:tc>
          <w:tcPr>
            <w:tcW w:w="1384" w:type="dxa"/>
          </w:tcPr>
          <w:p w14:paraId="1861D493" w14:textId="4BC3443A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701" w:type="dxa"/>
          </w:tcPr>
          <w:p w14:paraId="7C24BFB3" w14:textId="2CEBE7F9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D16830">
              <w:rPr>
                <w:rFonts w:cstheme="minorHAnsi"/>
              </w:rPr>
              <w:t xml:space="preserve"> floating panel </w:t>
            </w: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28DB2DFD" w14:textId="3150B88D" w:rsidR="002303D0" w:rsidRPr="00D1683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 window will contain a floating panel that cannot enter the header or footer area.</w:t>
            </w:r>
          </w:p>
        </w:tc>
        <w:tc>
          <w:tcPr>
            <w:tcW w:w="1134" w:type="dxa"/>
          </w:tcPr>
          <w:p w14:paraId="7B801567" w14:textId="190D2C9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7BC21018" w14:textId="1FFCE263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5EF05656" w14:textId="07CBD814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452D178E" w14:textId="774A68B5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The window should</w:t>
            </w:r>
            <w:r w:rsidRPr="002303D0">
              <w:rPr>
                <w:rFonts w:cstheme="minorHAnsi"/>
              </w:rPr>
              <w:t xml:space="preserve"> contain a floating panel that cannot enter the header or footer area.</w:t>
            </w:r>
          </w:p>
        </w:tc>
        <w:tc>
          <w:tcPr>
            <w:tcW w:w="1842" w:type="dxa"/>
          </w:tcPr>
          <w:p w14:paraId="6DED7528" w14:textId="46592918" w:rsidR="002303D0" w:rsidRDefault="002303D0" w:rsidP="002303D0">
            <w:pPr>
              <w:rPr>
                <w:rFonts w:cstheme="minorHAnsi"/>
              </w:rPr>
            </w:pPr>
            <w:r>
              <w:rPr>
                <w:rFonts w:ascii="Arial" w:hAnsi="Arial" w:cs="Arial"/>
                <w:sz w:val="16"/>
                <w:szCs w:val="16"/>
                <w:lang w:val="en-IN"/>
              </w:rPr>
              <w:t>Th</w:t>
            </w:r>
            <w:r w:rsidRPr="002303D0">
              <w:rPr>
                <w:rFonts w:cstheme="minorHAnsi"/>
              </w:rPr>
              <w:t>e window has a floating panel that cannot enter the header or footer area.</w:t>
            </w:r>
          </w:p>
        </w:tc>
        <w:tc>
          <w:tcPr>
            <w:tcW w:w="1985" w:type="dxa"/>
          </w:tcPr>
          <w:p w14:paraId="49B45FD0" w14:textId="6761320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233F3C19" w14:textId="77777777" w:rsidTr="00D16830">
        <w:tc>
          <w:tcPr>
            <w:tcW w:w="1384" w:type="dxa"/>
          </w:tcPr>
          <w:p w14:paraId="155F4643" w14:textId="191F2782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701" w:type="dxa"/>
          </w:tcPr>
          <w:p w14:paraId="0317345D" w14:textId="65D13405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To display a clock in the header</w:t>
            </w:r>
          </w:p>
        </w:tc>
        <w:tc>
          <w:tcPr>
            <w:tcW w:w="1843" w:type="dxa"/>
          </w:tcPr>
          <w:p w14:paraId="7F8CAD22" w14:textId="77777777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re should be a clock on the upper right corner of the page in the black header area and it should be up to date. It should be vertically</w:t>
            </w:r>
          </w:p>
          <w:p w14:paraId="2C4073DB" w14:textId="52DADD8C" w:rsidR="002303D0" w:rsidRPr="00D1683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possible in the header.</w:t>
            </w:r>
          </w:p>
        </w:tc>
        <w:tc>
          <w:tcPr>
            <w:tcW w:w="1134" w:type="dxa"/>
          </w:tcPr>
          <w:p w14:paraId="3FA96883" w14:textId="3882F117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11B2CCD" w14:textId="793513B6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6A928BB0" w14:textId="333559A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18325153" w14:textId="77777777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re should be a clock on the upper right corner of the page in the black header area and it should be up to date. It should be vertically</w:t>
            </w:r>
          </w:p>
          <w:p w14:paraId="1305C944" w14:textId="5D66ABC0" w:rsidR="002303D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possible in the header.</w:t>
            </w:r>
          </w:p>
        </w:tc>
        <w:tc>
          <w:tcPr>
            <w:tcW w:w="1842" w:type="dxa"/>
          </w:tcPr>
          <w:p w14:paraId="44FBBB45" w14:textId="436487A3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 xml:space="preserve">There </w:t>
            </w:r>
            <w:r>
              <w:rPr>
                <w:rFonts w:cstheme="minorHAnsi"/>
              </w:rPr>
              <w:t>is</w:t>
            </w:r>
            <w:r w:rsidRPr="002303D0">
              <w:rPr>
                <w:rFonts w:cstheme="minorHAnsi"/>
              </w:rPr>
              <w:t xml:space="preserve"> a clock on the upper right corner of the page in the black header area and it should be up to date. It should be vertically</w:t>
            </w:r>
          </w:p>
          <w:p w14:paraId="6006DF83" w14:textId="084C0DA0" w:rsidR="002303D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possible in the header.</w:t>
            </w:r>
          </w:p>
        </w:tc>
        <w:tc>
          <w:tcPr>
            <w:tcW w:w="1985" w:type="dxa"/>
          </w:tcPr>
          <w:p w14:paraId="02B98C12" w14:textId="02B44CBD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48AE556E" w14:textId="77777777" w:rsidTr="00D16830">
        <w:tc>
          <w:tcPr>
            <w:tcW w:w="1384" w:type="dxa"/>
          </w:tcPr>
          <w:p w14:paraId="7BC10104" w14:textId="07017B4E" w:rsidR="002303D0" w:rsidRDefault="00260D23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701" w:type="dxa"/>
          </w:tcPr>
          <w:p w14:paraId="3650EF63" w14:textId="2FD60259" w:rsidR="002303D0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</w:t>
            </w: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2B3B61BB" w14:textId="77777777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will contain a positional control for the floating </w:t>
            </w:r>
            <w:r w:rsidRPr="00260D23">
              <w:rPr>
                <w:rFonts w:cstheme="minorHAnsi"/>
              </w:rPr>
              <w:lastRenderedPageBreak/>
              <w:t>panel. Radio options for the "Position" should be mutually exclusive and</w:t>
            </w:r>
          </w:p>
          <w:p w14:paraId="20211296" w14:textId="6207FD12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should be 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>hese will be</w:t>
            </w:r>
          </w:p>
          <w:p w14:paraId="59FC8965" w14:textId="2FD2BB31" w:rsidR="002303D0" w:rsidRPr="00D1683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134" w:type="dxa"/>
          </w:tcPr>
          <w:p w14:paraId="482FDF20" w14:textId="1F5D0543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6F8FBCFE" w14:textId="77DA6B17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8524B77" w14:textId="5E92076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5058EC37" w14:textId="671FBB8B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</w:t>
            </w:r>
            <w:r>
              <w:rPr>
                <w:rFonts w:cstheme="minorHAnsi"/>
              </w:rPr>
              <w:t>should</w:t>
            </w:r>
            <w:r w:rsidRPr="00260D23">
              <w:rPr>
                <w:rFonts w:cstheme="minorHAnsi"/>
              </w:rPr>
              <w:t xml:space="preserve"> contain a positional control for the floating </w:t>
            </w:r>
            <w:r w:rsidRPr="00260D23">
              <w:rPr>
                <w:rFonts w:cstheme="minorHAnsi"/>
              </w:rPr>
              <w:lastRenderedPageBreak/>
              <w:t>panel. Radio options for the "Position" should be mutually exclusive and</w:t>
            </w:r>
          </w:p>
          <w:p w14:paraId="7E6AECB1" w14:textId="601C40C8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should be 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>hese will be</w:t>
            </w:r>
          </w:p>
          <w:p w14:paraId="0826035A" w14:textId="67074606" w:rsidR="002303D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842" w:type="dxa"/>
          </w:tcPr>
          <w:p w14:paraId="22CCBD48" w14:textId="7F36B1D2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lastRenderedPageBreak/>
              <w:t xml:space="preserve">The header bar </w:t>
            </w:r>
            <w:r>
              <w:rPr>
                <w:rFonts w:cstheme="minorHAnsi"/>
              </w:rPr>
              <w:t>has</w:t>
            </w:r>
            <w:r w:rsidRPr="00260D23">
              <w:rPr>
                <w:rFonts w:cstheme="minorHAnsi"/>
              </w:rPr>
              <w:t xml:space="preserve"> a positional control for the floating panel. </w:t>
            </w:r>
            <w:r w:rsidRPr="00260D23">
              <w:rPr>
                <w:rFonts w:cstheme="minorHAnsi"/>
              </w:rPr>
              <w:lastRenderedPageBreak/>
              <w:t xml:space="preserve">Radio options for the "Position" </w:t>
            </w:r>
            <w:r>
              <w:rPr>
                <w:rFonts w:cstheme="minorHAnsi"/>
              </w:rPr>
              <w:t>is</w:t>
            </w:r>
            <w:r w:rsidRPr="00260D23">
              <w:rPr>
                <w:rFonts w:cstheme="minorHAnsi"/>
              </w:rPr>
              <w:t xml:space="preserve"> mutually exclusive and</w:t>
            </w:r>
          </w:p>
          <w:p w14:paraId="238632C6" w14:textId="71717A8B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</w:t>
            </w:r>
            <w:r>
              <w:rPr>
                <w:rFonts w:cstheme="minorHAnsi"/>
              </w:rPr>
              <w:t xml:space="preserve">is </w:t>
            </w:r>
            <w:r w:rsidRPr="00260D23">
              <w:rPr>
                <w:rFonts w:cstheme="minorHAnsi"/>
              </w:rPr>
              <w:t xml:space="preserve">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 xml:space="preserve">hese </w:t>
            </w:r>
            <w:r>
              <w:rPr>
                <w:rFonts w:cstheme="minorHAnsi"/>
              </w:rPr>
              <w:t>are</w:t>
            </w:r>
          </w:p>
          <w:p w14:paraId="355B558F" w14:textId="6E569D12" w:rsidR="002303D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985" w:type="dxa"/>
          </w:tcPr>
          <w:p w14:paraId="0BEE1BD4" w14:textId="42E5DAA3" w:rsidR="002303D0" w:rsidRDefault="00260D23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2303D0" w14:paraId="5916B0A9" w14:textId="77777777" w:rsidTr="00D16830">
        <w:tc>
          <w:tcPr>
            <w:tcW w:w="1384" w:type="dxa"/>
          </w:tcPr>
          <w:p w14:paraId="1E50B3D8" w14:textId="7E94780B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0</w:t>
            </w:r>
          </w:p>
        </w:tc>
        <w:tc>
          <w:tcPr>
            <w:tcW w:w="1701" w:type="dxa"/>
          </w:tcPr>
          <w:p w14:paraId="3FC1E068" w14:textId="5E9311BB" w:rsidR="001F71B9" w:rsidRDefault="001F71B9" w:rsidP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1F71B9">
              <w:rPr>
                <w:rFonts w:cstheme="minorHAnsi"/>
              </w:rPr>
              <w:t xml:space="preserve">ext indicating </w:t>
            </w:r>
            <w:r>
              <w:rPr>
                <w:rFonts w:cstheme="minorHAnsi"/>
              </w:rPr>
              <w:t>floating block</w:t>
            </w:r>
            <w:r w:rsidRPr="001F71B9">
              <w:rPr>
                <w:rFonts w:cstheme="minorHAnsi"/>
              </w:rPr>
              <w:t xml:space="preserve"> position. </w:t>
            </w:r>
          </w:p>
          <w:p w14:paraId="19101773" w14:textId="3A6DED34" w:rsidR="002303D0" w:rsidRDefault="002303D0" w:rsidP="001F71B9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C7FD5E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atever the position option is selected, the fl</w:t>
            </w:r>
            <w:r>
              <w:rPr>
                <w:rFonts w:cstheme="minorHAnsi"/>
              </w:rPr>
              <w:t xml:space="preserve">o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1960502D" w14:textId="314FD145" w:rsidR="002303D0" w:rsidRPr="00D1683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Right" for option 2,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134" w:type="dxa"/>
          </w:tcPr>
          <w:p w14:paraId="1EF08712" w14:textId="477A0696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0C7A8446" w14:textId="104B5ADF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533136E3" w14:textId="6359376C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27D0AB6" w14:textId="25612F56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atever the position option is selected, the fl</w:t>
            </w:r>
            <w:r>
              <w:rPr>
                <w:rFonts w:cstheme="minorHAnsi"/>
              </w:rPr>
              <w:t xml:space="preserve">o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22138AEB" w14:textId="0210C435" w:rsidR="002303D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Right" for option 2,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842" w:type="dxa"/>
          </w:tcPr>
          <w:p w14:paraId="0E4CBC8C" w14:textId="335029D2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atever the position option is selected, the flo</w:t>
            </w:r>
            <w:r>
              <w:rPr>
                <w:rFonts w:cstheme="minorHAnsi"/>
              </w:rPr>
              <w:t xml:space="preserve">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62C514CA" w14:textId="30E9F6F7" w:rsidR="002303D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Right" for option 2,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985" w:type="dxa"/>
          </w:tcPr>
          <w:p w14:paraId="3DBB64CC" w14:textId="1AB42CBC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7630E5A0" w14:textId="77777777" w:rsidTr="00D16830">
        <w:tc>
          <w:tcPr>
            <w:tcW w:w="1384" w:type="dxa"/>
          </w:tcPr>
          <w:p w14:paraId="7CCA6FFC" w14:textId="22029256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1701" w:type="dxa"/>
          </w:tcPr>
          <w:p w14:paraId="7D3723A2" w14:textId="396FA567" w:rsidR="002303D0" w:rsidRDefault="001F71B9" w:rsidP="001F71B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enter</w:t>
            </w:r>
            <w:proofErr w:type="spellEnd"/>
            <w:r>
              <w:rPr>
                <w:rFonts w:cstheme="minorHAnsi"/>
              </w:rPr>
              <w:t xml:space="preserve"> Positioning functionality</w:t>
            </w:r>
          </w:p>
        </w:tc>
        <w:tc>
          <w:tcPr>
            <w:tcW w:w="1843" w:type="dxa"/>
          </w:tcPr>
          <w:p w14:paraId="5654E47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</w:t>
            </w:r>
            <w:r w:rsidRPr="001F71B9">
              <w:rPr>
                <w:rFonts w:cstheme="minorHAnsi"/>
              </w:rPr>
              <w:lastRenderedPageBreak/>
              <w:t xml:space="preserve">should be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should</w:t>
            </w:r>
          </w:p>
          <w:p w14:paraId="475EFF41" w14:textId="11CCA669" w:rsidR="002303D0" w:rsidRPr="00D1683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134" w:type="dxa"/>
          </w:tcPr>
          <w:p w14:paraId="22732EC4" w14:textId="3BC4EAAD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0C6BBB6E" w14:textId="0AB3E431" w:rsidR="002303D0" w:rsidRDefault="00D97A4F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</w:p>
          <w:p w14:paraId="37D5D9FD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22188F03" w14:textId="1C021081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985" w:type="dxa"/>
          </w:tcPr>
          <w:p w14:paraId="283DDE4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</w:t>
            </w:r>
            <w:r w:rsidRPr="001F71B9">
              <w:rPr>
                <w:rFonts w:cstheme="minorHAnsi"/>
              </w:rPr>
              <w:lastRenderedPageBreak/>
              <w:t xml:space="preserve">should be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should</w:t>
            </w:r>
          </w:p>
          <w:p w14:paraId="2333203C" w14:textId="68843E80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842" w:type="dxa"/>
          </w:tcPr>
          <w:p w14:paraId="474607DB" w14:textId="05192861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lastRenderedPageBreak/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</w:t>
            </w:r>
            <w:r>
              <w:rPr>
                <w:rFonts w:cstheme="minorHAnsi"/>
              </w:rPr>
              <w:lastRenderedPageBreak/>
              <w:t>is</w:t>
            </w:r>
            <w:r w:rsidRPr="001F71B9">
              <w:rPr>
                <w:rFonts w:cstheme="minorHAnsi"/>
              </w:rPr>
              <w:t xml:space="preserve">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</w:t>
            </w:r>
            <w:r>
              <w:rPr>
                <w:rFonts w:cstheme="minorHAnsi"/>
              </w:rPr>
              <w:t>is</w:t>
            </w:r>
          </w:p>
          <w:p w14:paraId="7B6875D6" w14:textId="312EB3EE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r>
              <w:rPr>
                <w:rFonts w:cstheme="minorHAnsi"/>
              </w:rPr>
              <w:t>ed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985" w:type="dxa"/>
          </w:tcPr>
          <w:p w14:paraId="717D7CFD" w14:textId="67B98F1F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2303D0" w14:paraId="16008BFA" w14:textId="77777777" w:rsidTr="00D16830">
        <w:tc>
          <w:tcPr>
            <w:tcW w:w="1384" w:type="dxa"/>
          </w:tcPr>
          <w:p w14:paraId="3A5F34D7" w14:textId="2A7DA186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2</w:t>
            </w:r>
          </w:p>
        </w:tc>
        <w:tc>
          <w:tcPr>
            <w:tcW w:w="1701" w:type="dxa"/>
          </w:tcPr>
          <w:p w14:paraId="717AEE60" w14:textId="009522D9" w:rsidR="002303D0" w:rsidRDefault="001F71B9" w:rsidP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Lower Right Positioning functionality</w:t>
            </w:r>
            <w:r w:rsidRPr="001F71B9">
              <w:rPr>
                <w:rFonts w:cstheme="minorHAnsi"/>
              </w:rPr>
              <w:t xml:space="preserve"> resized.</w:t>
            </w:r>
          </w:p>
        </w:tc>
        <w:tc>
          <w:tcPr>
            <w:tcW w:w="1843" w:type="dxa"/>
          </w:tcPr>
          <w:p w14:paraId="56BEADE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Lower Right", the floating block should stick to the lower right corner of the page, just above the black</w:t>
            </w:r>
          </w:p>
          <w:p w14:paraId="1417C3A7" w14:textId="6C21815A" w:rsidR="002303D0" w:rsidRPr="00D1683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should remain in its position even when the window is resized.</w:t>
            </w:r>
          </w:p>
        </w:tc>
        <w:tc>
          <w:tcPr>
            <w:tcW w:w="1134" w:type="dxa"/>
          </w:tcPr>
          <w:p w14:paraId="6EB98AFF" w14:textId="5F7FC62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5F1654B7" w14:textId="3D82393E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>Open index.html in 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76BCE8E3" w14:textId="5A6402C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747350C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Lower Right", the floating block should stick to the lower right corner of the page, just above the black</w:t>
            </w:r>
          </w:p>
          <w:p w14:paraId="483F48B2" w14:textId="41CAE061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should remain in its position even when the window is resized.</w:t>
            </w:r>
          </w:p>
        </w:tc>
        <w:tc>
          <w:tcPr>
            <w:tcW w:w="1842" w:type="dxa"/>
          </w:tcPr>
          <w:p w14:paraId="7E124FB1" w14:textId="6EFAE9A9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 xml:space="preserve">When the position option is set to "Lower Right", the floating block </w:t>
            </w:r>
            <w:r>
              <w:rPr>
                <w:rFonts w:cstheme="minorHAnsi"/>
              </w:rPr>
              <w:t>is</w:t>
            </w:r>
            <w:r w:rsidRPr="001F71B9">
              <w:rPr>
                <w:rFonts w:cstheme="minorHAnsi"/>
              </w:rPr>
              <w:t xml:space="preserve"> stick to the lower right corner of the page, just above the black</w:t>
            </w:r>
          </w:p>
          <w:p w14:paraId="3ED4B4CC" w14:textId="7015D322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</w:t>
            </w:r>
            <w:r>
              <w:rPr>
                <w:rFonts w:cstheme="minorHAnsi"/>
              </w:rPr>
              <w:t xml:space="preserve">is </w:t>
            </w:r>
            <w:r w:rsidRPr="001F71B9">
              <w:rPr>
                <w:rFonts w:cstheme="minorHAnsi"/>
              </w:rPr>
              <w:t>in its position even when the window is resized.</w:t>
            </w:r>
          </w:p>
        </w:tc>
        <w:tc>
          <w:tcPr>
            <w:tcW w:w="1985" w:type="dxa"/>
          </w:tcPr>
          <w:p w14:paraId="0128D1AD" w14:textId="4646F04D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099DBDF6" w14:textId="77777777" w:rsidTr="00D16830">
        <w:tc>
          <w:tcPr>
            <w:tcW w:w="1384" w:type="dxa"/>
          </w:tcPr>
          <w:p w14:paraId="321E9CB3" w14:textId="30FAD6F5" w:rsidR="002303D0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701" w:type="dxa"/>
          </w:tcPr>
          <w:p w14:paraId="1009935A" w14:textId="05E5CE48" w:rsidR="00ED061D" w:rsidRDefault="00ED061D" w:rsidP="00ED061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raggable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ED061D">
              <w:rPr>
                <w:rFonts w:cstheme="minorHAnsi"/>
              </w:rPr>
              <w:t xml:space="preserve"> grey floating block </w:t>
            </w:r>
          </w:p>
          <w:p w14:paraId="5B6E5618" w14:textId="17B413F0" w:rsidR="002303D0" w:rsidRDefault="002303D0" w:rsidP="00ED061D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761CB6F" w14:textId="77777777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t xml:space="preserve">The grey floating block should be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 xml:space="preserve">, but ONLY WITHIN THE LIGHT GREAY AREA under the </w:t>
            </w:r>
            <w:r w:rsidRPr="00ED061D">
              <w:rPr>
                <w:rFonts w:cstheme="minorHAnsi"/>
              </w:rPr>
              <w:lastRenderedPageBreak/>
              <w:t>black header, it should not be able</w:t>
            </w:r>
          </w:p>
          <w:p w14:paraId="7DC657A2" w14:textId="55E63D15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to</w:t>
            </w:r>
            <w:proofErr w:type="gramEnd"/>
            <w:r w:rsidRPr="00ED061D">
              <w:rPr>
                <w:rFonts w:cstheme="minorHAnsi"/>
              </w:rPr>
              <w:t xml:space="preserve"> be dragged outside the grey containment even in the event of resizing of the browser. Dragging it from the picture above should</w:t>
            </w:r>
          </w:p>
          <w:p w14:paraId="32E9B31B" w14:textId="3D1CDADC" w:rsidR="002303D0" w:rsidRPr="00D1683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134" w:type="dxa"/>
          </w:tcPr>
          <w:p w14:paraId="4A88EB39" w14:textId="34A95B2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01B4D070" w14:textId="1CEB58F1" w:rsidR="002303D0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index.html </w:t>
            </w:r>
            <w:r w:rsidR="002F715D">
              <w:rPr>
                <w:rFonts w:eastAsia="Times New Roman" w:cstheme="minorHAnsi"/>
                <w:lang w:eastAsia="en-GB"/>
              </w:rPr>
              <w:t xml:space="preserve">in </w:t>
            </w:r>
            <w:r>
              <w:rPr>
                <w:rFonts w:eastAsia="Times New Roman" w:cstheme="minorHAnsi"/>
                <w:lang w:eastAsia="en-GB"/>
              </w:rPr>
              <w:t>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10AD0D4A" w14:textId="1070A053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42B6619" w14:textId="77777777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t xml:space="preserve">The grey floating block should be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 xml:space="preserve">, but ONLY WITHIN THE LIGHT GREAY AREA under the black </w:t>
            </w:r>
            <w:r w:rsidRPr="00ED061D">
              <w:rPr>
                <w:rFonts w:cstheme="minorHAnsi"/>
              </w:rPr>
              <w:lastRenderedPageBreak/>
              <w:t>header, it should not be able</w:t>
            </w:r>
          </w:p>
          <w:p w14:paraId="7FF89DED" w14:textId="704D05D9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to</w:t>
            </w:r>
            <w:proofErr w:type="gramEnd"/>
            <w:r w:rsidRPr="00ED061D">
              <w:rPr>
                <w:rFonts w:cstheme="minorHAnsi"/>
              </w:rPr>
              <w:t xml:space="preserve"> be dragged outside the grey containment even in the event of resizing of the browser. Dragging it from the picture above should</w:t>
            </w:r>
          </w:p>
          <w:p w14:paraId="59E396FE" w14:textId="7FCF8CEC" w:rsidR="002303D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842" w:type="dxa"/>
          </w:tcPr>
          <w:p w14:paraId="306BCF85" w14:textId="764F6815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lastRenderedPageBreak/>
              <w:t xml:space="preserve">The grey floating block </w:t>
            </w:r>
            <w:r>
              <w:rPr>
                <w:rFonts w:cstheme="minorHAnsi"/>
              </w:rPr>
              <w:t>is</w:t>
            </w:r>
            <w:r w:rsidRPr="00ED061D">
              <w:rPr>
                <w:rFonts w:cstheme="minorHAnsi"/>
              </w:rPr>
              <w:t xml:space="preserve">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 xml:space="preserve">, but ONLY WITHIN THE LIGHT GREAY AREA under the </w:t>
            </w:r>
            <w:r w:rsidRPr="00ED061D">
              <w:rPr>
                <w:rFonts w:cstheme="minorHAnsi"/>
              </w:rPr>
              <w:lastRenderedPageBreak/>
              <w:t xml:space="preserve">black header, it </w:t>
            </w:r>
            <w:r>
              <w:rPr>
                <w:rFonts w:cstheme="minorHAnsi"/>
              </w:rPr>
              <w:t>is</w:t>
            </w:r>
            <w:r w:rsidRPr="00ED061D">
              <w:rPr>
                <w:rFonts w:cstheme="minorHAnsi"/>
              </w:rPr>
              <w:t xml:space="preserve"> not </w:t>
            </w:r>
          </w:p>
          <w:p w14:paraId="3304E9A0" w14:textId="7CC23427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dragged</w:t>
            </w:r>
            <w:proofErr w:type="gramEnd"/>
            <w:r w:rsidRPr="00ED061D">
              <w:rPr>
                <w:rFonts w:cstheme="minorHAnsi"/>
              </w:rPr>
              <w:t xml:space="preserve"> outside the grey containment even in the event of resizing of the browser. Dragging it from the picture </w:t>
            </w:r>
          </w:p>
          <w:p w14:paraId="0B246738" w14:textId="5E835D77" w:rsidR="002303D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985" w:type="dxa"/>
          </w:tcPr>
          <w:p w14:paraId="0E9873C3" w14:textId="70A57CDD" w:rsidR="002303D0" w:rsidRDefault="00ED061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4C4FEB" w14:paraId="21A80FDA" w14:textId="77777777" w:rsidTr="00D16830">
        <w:tc>
          <w:tcPr>
            <w:tcW w:w="1384" w:type="dxa"/>
          </w:tcPr>
          <w:p w14:paraId="576E2BD4" w14:textId="0F7F3466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4</w:t>
            </w:r>
          </w:p>
        </w:tc>
        <w:tc>
          <w:tcPr>
            <w:tcW w:w="1701" w:type="dxa"/>
          </w:tcPr>
          <w:p w14:paraId="30691DCA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38943AB5" w14:textId="2144D817" w:rsidR="004C4FEB" w:rsidRDefault="004C4FEB" w:rsidP="004C4FEB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AD027BF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299D11AA" w14:textId="6922A386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9BB6D6B" w14:textId="58AB353F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7661605C" w14:textId="4EE03C4C" w:rsidR="004C4FEB" w:rsidRDefault="00D97A4F" w:rsidP="0015175F">
            <w:pPr>
              <w:jc w:val="both"/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index.html in </w:t>
            </w:r>
            <w:bookmarkStart w:id="0" w:name="_GoBack"/>
            <w:bookmarkEnd w:id="0"/>
            <w:r>
              <w:rPr>
                <w:rFonts w:eastAsia="Times New Roman" w:cstheme="minorHAnsi"/>
                <w:lang w:eastAsia="en-GB"/>
              </w:rPr>
              <w:t>chrome browser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</w:tcPr>
          <w:p w14:paraId="10BA95FF" w14:textId="55433CC5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0AD800CD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611912C1" w14:textId="70E83C38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842" w:type="dxa"/>
          </w:tcPr>
          <w:p w14:paraId="5D6F4719" w14:textId="0FD48658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disappear</w:t>
            </w:r>
            <w:r w:rsidR="000F6E01">
              <w:rPr>
                <w:rFonts w:cstheme="minorHAnsi"/>
              </w:rPr>
              <w:t>s</w:t>
            </w:r>
            <w:r w:rsidRPr="004C4FEB">
              <w:rPr>
                <w:rFonts w:cstheme="minorHAnsi"/>
              </w:rPr>
              <w:t xml:space="preserve"> if the user hits the Escape key on the browser and reappears when the Enter key is hit.</w:t>
            </w:r>
          </w:p>
          <w:p w14:paraId="19F15C05" w14:textId="185B29CE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5B63E07D" w14:textId="669C235B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</w:tbl>
    <w:p w14:paraId="3591E22A" w14:textId="77777777" w:rsidR="000E1AC7" w:rsidRDefault="000E1AC7">
      <w:pPr>
        <w:rPr>
          <w:rFonts w:cstheme="minorHAnsi"/>
        </w:rPr>
      </w:pPr>
    </w:p>
    <w:p w14:paraId="038D29BD" w14:textId="77777777" w:rsidR="00D16830" w:rsidRDefault="00D16830">
      <w:pPr>
        <w:rPr>
          <w:rFonts w:cstheme="minorHAnsi"/>
        </w:rPr>
      </w:pPr>
    </w:p>
    <w:p w14:paraId="389E3BBA" w14:textId="77777777" w:rsidR="000E1AC7" w:rsidRPr="00F250B6" w:rsidRDefault="000E1AC7">
      <w:pPr>
        <w:rPr>
          <w:rFonts w:cstheme="minorHAnsi"/>
        </w:rPr>
      </w:pPr>
    </w:p>
    <w:sectPr w:rsidR="000E1AC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95538A"/>
    <w:multiLevelType w:val="hybridMultilevel"/>
    <w:tmpl w:val="DB8E89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E46F63"/>
    <w:multiLevelType w:val="hybridMultilevel"/>
    <w:tmpl w:val="02E8CF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1AC7"/>
    <w:rsid w:val="000F6E01"/>
    <w:rsid w:val="001F71B9"/>
    <w:rsid w:val="002303D0"/>
    <w:rsid w:val="00260D23"/>
    <w:rsid w:val="002F715D"/>
    <w:rsid w:val="00393168"/>
    <w:rsid w:val="004C4FEB"/>
    <w:rsid w:val="00626254"/>
    <w:rsid w:val="006938D0"/>
    <w:rsid w:val="0086751D"/>
    <w:rsid w:val="00BD3B33"/>
    <w:rsid w:val="00D16830"/>
    <w:rsid w:val="00D97A4F"/>
    <w:rsid w:val="00ED061D"/>
    <w:rsid w:val="00F250B6"/>
    <w:rsid w:val="00F4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AC7"/>
    <w:pPr>
      <w:ind w:left="720"/>
      <w:contextualSpacing/>
    </w:pPr>
  </w:style>
  <w:style w:type="table" w:styleId="TableGrid">
    <w:name w:val="Table Grid"/>
    <w:basedOn w:val="TableNormal"/>
    <w:uiPriority w:val="39"/>
    <w:rsid w:val="000E1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0E1AC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AC7"/>
    <w:pPr>
      <w:ind w:left="720"/>
      <w:contextualSpacing/>
    </w:pPr>
  </w:style>
  <w:style w:type="table" w:styleId="TableGrid">
    <w:name w:val="Table Grid"/>
    <w:basedOn w:val="TableNormal"/>
    <w:uiPriority w:val="39"/>
    <w:rsid w:val="000E1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0E1AC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1328</Words>
  <Characters>757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Chandra Shekar N</cp:lastModifiedBy>
  <cp:revision>15</cp:revision>
  <dcterms:created xsi:type="dcterms:W3CDTF">2019-01-01T07:14:00Z</dcterms:created>
  <dcterms:modified xsi:type="dcterms:W3CDTF">2022-03-06T18:40:00Z</dcterms:modified>
</cp:coreProperties>
</file>